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E6B57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1DD5F332" w14:textId="4720734D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42F42B09" w14:textId="2C23DED9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7728F7DB" w14:textId="79B98245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5CC778B1" w14:textId="6B6E003B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760BC0C8" w14:textId="3BEFA17B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7312CA04" w14:textId="32DCEF98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60E062AC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1F4C3B71" w14:textId="1B365321" w:rsidR="001B2B80" w:rsidRPr="001B2B80" w:rsidRDefault="001B2B80" w:rsidP="001B2B8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 w:rsidRPr="001B2B80">
        <w:rPr>
          <w:rFonts w:ascii="Times New Roman" w:hAnsi="Times New Roman" w:cs="Times New Roman"/>
          <w:b/>
          <w:bCs/>
          <w:sz w:val="44"/>
          <w:szCs w:val="44"/>
          <w:lang w:val="en-IN"/>
        </w:rPr>
        <w:t>BANA 200: Foundations of Business Analytics</w:t>
      </w:r>
    </w:p>
    <w:p w14:paraId="5DA2DB06" w14:textId="055B5FC1" w:rsidR="001B2B80" w:rsidRPr="001B2B80" w:rsidRDefault="001B2B80" w:rsidP="001B2B8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 w:rsidRPr="001B2B80">
        <w:rPr>
          <w:rFonts w:ascii="Times New Roman" w:hAnsi="Times New Roman" w:cs="Times New Roman"/>
          <w:b/>
          <w:bCs/>
          <w:sz w:val="44"/>
          <w:szCs w:val="44"/>
          <w:lang w:val="en-IN"/>
        </w:rPr>
        <w:t>Starbucks Corporation Analysis</w:t>
      </w:r>
    </w:p>
    <w:p w14:paraId="1D751F85" w14:textId="1F4C247C" w:rsidR="001B2B80" w:rsidRPr="001B2B80" w:rsidRDefault="001B2B80" w:rsidP="001B2B8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 w:rsidRPr="001B2B80">
        <w:rPr>
          <w:rFonts w:ascii="Times New Roman" w:hAnsi="Times New Roman" w:cs="Times New Roman"/>
          <w:b/>
          <w:bCs/>
          <w:sz w:val="44"/>
          <w:szCs w:val="44"/>
          <w:lang w:val="en-IN"/>
        </w:rPr>
        <w:t>Assignment 1</w:t>
      </w:r>
    </w:p>
    <w:p w14:paraId="30D440D6" w14:textId="1B596252" w:rsidR="001B2B80" w:rsidRPr="001B2B80" w:rsidRDefault="001B2B80" w:rsidP="001B2B8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 w:rsidRPr="001B2B80">
        <w:rPr>
          <w:rFonts w:ascii="Times New Roman" w:hAnsi="Times New Roman" w:cs="Times New Roman"/>
          <w:b/>
          <w:bCs/>
          <w:sz w:val="44"/>
          <w:szCs w:val="44"/>
          <w:lang w:val="en-IN"/>
        </w:rPr>
        <w:t>Submitted by</w:t>
      </w:r>
    </w:p>
    <w:p w14:paraId="4F1DAFB1" w14:textId="6F05EF57" w:rsidR="001B2B80" w:rsidRPr="001B2B80" w:rsidRDefault="001B2B80" w:rsidP="001B2B8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 w:rsidRPr="001B2B80">
        <w:rPr>
          <w:rFonts w:ascii="Times New Roman" w:hAnsi="Times New Roman" w:cs="Times New Roman"/>
          <w:b/>
          <w:bCs/>
          <w:sz w:val="44"/>
          <w:szCs w:val="44"/>
          <w:lang w:val="en-IN"/>
        </w:rPr>
        <w:t>Hari Sellappan</w:t>
      </w:r>
      <w:r>
        <w:rPr>
          <w:rFonts w:ascii="Times New Roman" w:hAnsi="Times New Roman" w:cs="Times New Roman"/>
          <w:b/>
          <w:bCs/>
          <w:sz w:val="44"/>
          <w:szCs w:val="44"/>
          <w:lang w:val="en-IN"/>
        </w:rPr>
        <w:t xml:space="preserve"> </w:t>
      </w:r>
      <w:r w:rsidRPr="001B2B80">
        <w:rPr>
          <w:rFonts w:ascii="Times New Roman" w:hAnsi="Times New Roman" w:cs="Times New Roman"/>
          <w:b/>
          <w:bCs/>
          <w:sz w:val="44"/>
          <w:szCs w:val="44"/>
          <w:lang w:val="en-IN"/>
        </w:rPr>
        <w:t>(38562796)</w:t>
      </w:r>
    </w:p>
    <w:p w14:paraId="3D2319A4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18E6BD87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425B23C8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55EECB69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6B57217E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6A29B79E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1737622F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1BBC865F" w14:textId="77777777" w:rsid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</w:p>
    <w:p w14:paraId="019E7E63" w14:textId="3DFB268B" w:rsidR="001B2B80" w:rsidRPr="001B2B80" w:rsidRDefault="001B2B80" w:rsidP="001B2B80">
      <w:pPr>
        <w:spacing w:line="360" w:lineRule="auto"/>
        <w:jc w:val="both"/>
        <w:rPr>
          <w:rFonts w:ascii="Times New Roman" w:hAnsi="Times New Roman" w:cs="Times New Roman"/>
          <w:b/>
          <w:bCs/>
          <w:lang w:val="en-IN"/>
        </w:rPr>
      </w:pPr>
      <w:r w:rsidRPr="001B2B80">
        <w:rPr>
          <w:rFonts w:ascii="Times New Roman" w:hAnsi="Times New Roman" w:cs="Times New Roman"/>
          <w:b/>
          <w:bCs/>
          <w:lang w:val="en-IN"/>
        </w:rPr>
        <w:lastRenderedPageBreak/>
        <w:t>INTRODUCTION:</w:t>
      </w:r>
    </w:p>
    <w:p w14:paraId="64037220" w14:textId="3C467077" w:rsidR="008766DE" w:rsidRPr="001B2B80" w:rsidRDefault="006818B1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lang w:val="en-IN"/>
        </w:rPr>
        <w:t xml:space="preserve">The study is about the ratings of </w:t>
      </w:r>
      <w:r w:rsidR="00E218B2" w:rsidRPr="001B2B80">
        <w:rPr>
          <w:rFonts w:ascii="Times New Roman" w:hAnsi="Times New Roman" w:cs="Times New Roman"/>
          <w:lang w:val="en-IN"/>
        </w:rPr>
        <w:t xml:space="preserve">customers at </w:t>
      </w:r>
      <w:r w:rsidR="001B2B80" w:rsidRPr="001B2B80">
        <w:rPr>
          <w:rFonts w:ascii="Times New Roman" w:hAnsi="Times New Roman" w:cs="Times New Roman"/>
          <w:lang w:val="en-IN"/>
        </w:rPr>
        <w:t>Starbuck</w:t>
      </w:r>
      <w:r w:rsidRPr="001B2B80">
        <w:rPr>
          <w:rFonts w:ascii="Times New Roman" w:hAnsi="Times New Roman" w:cs="Times New Roman"/>
          <w:lang w:val="en-IN"/>
        </w:rPr>
        <w:t xml:space="preserve">s </w:t>
      </w:r>
      <w:r w:rsidR="001B2B80" w:rsidRPr="001B2B80">
        <w:rPr>
          <w:rFonts w:ascii="Times New Roman" w:hAnsi="Times New Roman" w:cs="Times New Roman"/>
          <w:lang w:val="en-IN"/>
        </w:rPr>
        <w:t>C</w:t>
      </w:r>
      <w:r w:rsidRPr="001B2B80">
        <w:rPr>
          <w:rFonts w:ascii="Times New Roman" w:hAnsi="Times New Roman" w:cs="Times New Roman"/>
          <w:lang w:val="en-IN"/>
        </w:rPr>
        <w:t xml:space="preserve">orporation conducted in Orange County. This study would be useful </w:t>
      </w:r>
      <w:r w:rsidRPr="001B2B80">
        <w:rPr>
          <w:rFonts w:ascii="Times New Roman" w:hAnsi="Times New Roman" w:cs="Times New Roman"/>
          <w:sz w:val="23"/>
          <w:szCs w:val="23"/>
        </w:rPr>
        <w:t>to conduct some insightful analysis to help senior management understand more about how to improve customer engagement and profitability</w:t>
      </w:r>
      <w:r w:rsidRPr="001B2B80">
        <w:rPr>
          <w:rFonts w:ascii="Times New Roman" w:hAnsi="Times New Roman" w:cs="Times New Roman"/>
          <w:sz w:val="23"/>
          <w:szCs w:val="23"/>
        </w:rPr>
        <w:t>.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 </w:t>
      </w:r>
      <w:r w:rsidRPr="001B2B80">
        <w:rPr>
          <w:rFonts w:ascii="Times New Roman" w:hAnsi="Times New Roman" w:cs="Times New Roman"/>
          <w:sz w:val="23"/>
          <w:szCs w:val="23"/>
        </w:rPr>
        <w:t>In this study,</w:t>
      </w:r>
      <w:r w:rsidR="00E218B2" w:rsidRPr="001B2B80">
        <w:rPr>
          <w:rFonts w:ascii="Times New Roman" w:hAnsi="Times New Roman" w:cs="Times New Roman"/>
          <w:sz w:val="23"/>
          <w:szCs w:val="23"/>
        </w:rPr>
        <w:t xml:space="preserve"> as a first </w:t>
      </w:r>
      <w:r w:rsidR="001B2B80" w:rsidRPr="001B2B80">
        <w:rPr>
          <w:rFonts w:ascii="Times New Roman" w:hAnsi="Times New Roman" w:cs="Times New Roman"/>
          <w:sz w:val="23"/>
          <w:szCs w:val="23"/>
        </w:rPr>
        <w:t>step, the</w:t>
      </w:r>
      <w:r w:rsidRPr="001B2B80">
        <w:rPr>
          <w:rFonts w:ascii="Times New Roman" w:hAnsi="Times New Roman" w:cs="Times New Roman"/>
          <w:sz w:val="23"/>
          <w:szCs w:val="23"/>
        </w:rPr>
        <w:t xml:space="preserve"> dataset is prepared for analysis by cleaning it.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 </w:t>
      </w:r>
      <w:r w:rsidRPr="001B2B80">
        <w:rPr>
          <w:rFonts w:ascii="Times New Roman" w:hAnsi="Times New Roman" w:cs="Times New Roman"/>
          <w:sz w:val="23"/>
          <w:szCs w:val="23"/>
        </w:rPr>
        <w:t xml:space="preserve">The dataset contains 10000 rows and 27 columns that include </w:t>
      </w:r>
      <w:r w:rsidR="001B2B80" w:rsidRPr="001B2B80">
        <w:rPr>
          <w:rFonts w:ascii="Times New Roman" w:hAnsi="Times New Roman" w:cs="Times New Roman"/>
          <w:sz w:val="23"/>
          <w:szCs w:val="23"/>
        </w:rPr>
        <w:t>zip code-</w:t>
      </w:r>
      <w:r w:rsidRPr="001B2B80">
        <w:rPr>
          <w:rFonts w:ascii="Times New Roman" w:hAnsi="Times New Roman" w:cs="Times New Roman"/>
          <w:sz w:val="23"/>
          <w:szCs w:val="23"/>
        </w:rPr>
        <w:t xml:space="preserve">wise ratings, income, 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and </w:t>
      </w:r>
      <w:r w:rsidRPr="001B2B80">
        <w:rPr>
          <w:rFonts w:ascii="Times New Roman" w:hAnsi="Times New Roman" w:cs="Times New Roman"/>
          <w:sz w:val="23"/>
          <w:szCs w:val="23"/>
        </w:rPr>
        <w:t>profits at each customer level.</w:t>
      </w:r>
      <w:r w:rsidR="00E218B2" w:rsidRPr="001B2B80">
        <w:rPr>
          <w:rFonts w:ascii="Times New Roman" w:hAnsi="Times New Roman" w:cs="Times New Roman"/>
          <w:sz w:val="23"/>
          <w:szCs w:val="23"/>
        </w:rPr>
        <w:t xml:space="preserve"> As part of the exploratory data analysis, missing values are identified and </w:t>
      </w:r>
      <w:r w:rsidR="008A5F43" w:rsidRPr="001B2B80">
        <w:rPr>
          <w:rFonts w:ascii="Times New Roman" w:hAnsi="Times New Roman" w:cs="Times New Roman"/>
          <w:sz w:val="23"/>
          <w:szCs w:val="23"/>
        </w:rPr>
        <w:t xml:space="preserve">rows corresponding to the missing values are eliminated. </w:t>
      </w:r>
      <w:r w:rsidR="008766DE" w:rsidRPr="001B2B80">
        <w:rPr>
          <w:rFonts w:ascii="Times New Roman" w:hAnsi="Times New Roman" w:cs="Times New Roman"/>
          <w:sz w:val="23"/>
          <w:szCs w:val="23"/>
        </w:rPr>
        <w:t>Later</w:t>
      </w:r>
      <w:r w:rsidR="008A5F43" w:rsidRPr="001B2B80">
        <w:rPr>
          <w:rFonts w:ascii="Times New Roman" w:hAnsi="Times New Roman" w:cs="Times New Roman"/>
          <w:sz w:val="23"/>
          <w:szCs w:val="23"/>
        </w:rPr>
        <w:t xml:space="preserve">, to avoid input errors, the rating columns from X1 to X22 for those values less than 0 are replaced with 0 and rows with values greater than 5 are replaced with 5 to have the categories ordered from 1 to 5. </w:t>
      </w:r>
      <w:r w:rsidR="008766DE" w:rsidRPr="001B2B80">
        <w:rPr>
          <w:rFonts w:ascii="Times New Roman" w:hAnsi="Times New Roman" w:cs="Times New Roman"/>
          <w:sz w:val="23"/>
          <w:szCs w:val="23"/>
        </w:rPr>
        <w:t xml:space="preserve">Variables X1 – X22 are all measured on a </w:t>
      </w:r>
      <w:r w:rsidR="008766DE" w:rsidRPr="001B2B80">
        <w:rPr>
          <w:rFonts w:ascii="Times New Roman" w:hAnsi="Times New Roman" w:cs="Times New Roman"/>
          <w:sz w:val="23"/>
          <w:szCs w:val="23"/>
        </w:rPr>
        <w:t>5-point</w:t>
      </w:r>
      <w:r w:rsidR="008766DE" w:rsidRPr="001B2B80">
        <w:rPr>
          <w:rFonts w:ascii="Times New Roman" w:hAnsi="Times New Roman" w:cs="Times New Roman"/>
          <w:sz w:val="23"/>
          <w:szCs w:val="23"/>
        </w:rPr>
        <w:t xml:space="preserve"> scale (1 = terrible, 2 = poor, 3 = average, 4 = good, 5 = excellent). </w:t>
      </w:r>
      <w:r w:rsidR="008A5F43" w:rsidRPr="001B2B80">
        <w:rPr>
          <w:rFonts w:ascii="Times New Roman" w:hAnsi="Times New Roman" w:cs="Times New Roman"/>
          <w:sz w:val="23"/>
          <w:szCs w:val="23"/>
        </w:rPr>
        <w:t xml:space="preserve">The same method is replicated for the column satis100 where less than 0 and greater than 100 are replaced with 0 and 100 respectively and for column recommend, values </w:t>
      </w:r>
      <w:r w:rsidR="008A5F43" w:rsidRPr="001B2B80">
        <w:rPr>
          <w:rFonts w:ascii="Times New Roman" w:hAnsi="Times New Roman" w:cs="Times New Roman"/>
          <w:sz w:val="23"/>
          <w:szCs w:val="23"/>
        </w:rPr>
        <w:t>less than 0 and greater than 10 are replaced with 0 and 10</w:t>
      </w:r>
      <w:r w:rsidR="008766DE" w:rsidRPr="001B2B80">
        <w:rPr>
          <w:rFonts w:ascii="Times New Roman" w:hAnsi="Times New Roman" w:cs="Times New Roman"/>
          <w:sz w:val="23"/>
          <w:szCs w:val="23"/>
        </w:rPr>
        <w:t xml:space="preserve"> </w:t>
      </w:r>
      <w:r w:rsidR="008A5F43" w:rsidRPr="001B2B80">
        <w:rPr>
          <w:rFonts w:ascii="Times New Roman" w:hAnsi="Times New Roman" w:cs="Times New Roman"/>
          <w:sz w:val="23"/>
          <w:szCs w:val="23"/>
        </w:rPr>
        <w:t>respectively</w:t>
      </w:r>
      <w:r w:rsidR="008766DE" w:rsidRPr="001B2B80">
        <w:rPr>
          <w:rFonts w:ascii="Times New Roman" w:hAnsi="Times New Roman" w:cs="Times New Roman"/>
          <w:sz w:val="23"/>
          <w:szCs w:val="23"/>
        </w:rPr>
        <w:t>.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 </w:t>
      </w:r>
      <w:proofErr w:type="gramStart"/>
      <w:r w:rsidR="008766DE" w:rsidRPr="001B2B80">
        <w:rPr>
          <w:rFonts w:ascii="Times New Roman" w:hAnsi="Times New Roman" w:cs="Times New Roman"/>
          <w:sz w:val="23"/>
          <w:szCs w:val="23"/>
        </w:rPr>
        <w:t>The</w:t>
      </w:r>
      <w:proofErr w:type="gramEnd"/>
      <w:r w:rsidR="008766DE" w:rsidRPr="001B2B80">
        <w:rPr>
          <w:rFonts w:ascii="Times New Roman" w:hAnsi="Times New Roman" w:cs="Times New Roman"/>
          <w:sz w:val="23"/>
          <w:szCs w:val="23"/>
        </w:rPr>
        <w:t xml:space="preserve"> summary of the original dataset is given below:</w:t>
      </w:r>
    </w:p>
    <w:p w14:paraId="2EEFD93D" w14:textId="1C45B3C6" w:rsidR="008766DE" w:rsidRPr="001B2B80" w:rsidRDefault="00CD4952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noProof/>
        </w:rPr>
        <w:drawing>
          <wp:inline distT="0" distB="0" distL="0" distR="0" wp14:anchorId="390E6D26" wp14:editId="15D858C3">
            <wp:extent cx="5943600" cy="412051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9A7B0" w14:textId="208CAB98" w:rsidR="008766DE" w:rsidRDefault="008766DE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11B2770C" w14:textId="2E718412" w:rsidR="008766DE" w:rsidRPr="001B2B80" w:rsidRDefault="008766DE" w:rsidP="001B2B80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lastRenderedPageBreak/>
        <w:t xml:space="preserve">Q1: </w:t>
      </w:r>
      <w:r w:rsidRPr="001B2B80">
        <w:rPr>
          <w:rFonts w:ascii="Times New Roman" w:hAnsi="Times New Roman" w:cs="Times New Roman"/>
          <w:b/>
          <w:bCs/>
          <w:sz w:val="23"/>
          <w:szCs w:val="23"/>
        </w:rPr>
        <w:t xml:space="preserve">How many missing values are there for each variable </w:t>
      </w:r>
      <w:r w:rsidR="001B2B80" w:rsidRPr="001B2B80">
        <w:rPr>
          <w:rFonts w:ascii="Times New Roman" w:hAnsi="Times New Roman" w:cs="Times New Roman"/>
          <w:b/>
          <w:bCs/>
          <w:sz w:val="23"/>
          <w:szCs w:val="23"/>
        </w:rPr>
        <w:t>and</w:t>
      </w:r>
      <w:r w:rsidRPr="001B2B80">
        <w:rPr>
          <w:rFonts w:ascii="Times New Roman" w:hAnsi="Times New Roman" w:cs="Times New Roman"/>
          <w:b/>
          <w:bCs/>
          <w:sz w:val="23"/>
          <w:szCs w:val="23"/>
        </w:rPr>
        <w:t xml:space="preserve"> for the entire dataset?</w:t>
      </w:r>
    </w:p>
    <w:p w14:paraId="007D02DE" w14:textId="188B5ECA" w:rsidR="001F4475" w:rsidRPr="001B2B80" w:rsidRDefault="001F4475" w:rsidP="001B2B80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t>Solution:</w:t>
      </w:r>
    </w:p>
    <w:p w14:paraId="518A7115" w14:textId="0332D782" w:rsidR="001F4475" w:rsidRPr="001B2B80" w:rsidRDefault="001F4475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sz w:val="23"/>
          <w:szCs w:val="23"/>
        </w:rPr>
        <w:t>The below table shows the column</w:t>
      </w:r>
      <w:r w:rsidR="001B2B80" w:rsidRPr="001B2B80">
        <w:rPr>
          <w:rFonts w:ascii="Times New Roman" w:hAnsi="Times New Roman" w:cs="Times New Roman"/>
          <w:sz w:val="23"/>
          <w:szCs w:val="23"/>
        </w:rPr>
        <w:t>-</w:t>
      </w:r>
      <w:r w:rsidRPr="001B2B80">
        <w:rPr>
          <w:rFonts w:ascii="Times New Roman" w:hAnsi="Times New Roman" w:cs="Times New Roman"/>
          <w:sz w:val="23"/>
          <w:szCs w:val="23"/>
        </w:rPr>
        <w:t xml:space="preserve">wise missing values. Column X16 has the highest number of missing values whereas </w:t>
      </w:r>
      <w:r w:rsidR="00E44A9D" w:rsidRPr="001B2B80">
        <w:rPr>
          <w:rFonts w:ascii="Times New Roman" w:hAnsi="Times New Roman" w:cs="Times New Roman"/>
          <w:sz w:val="23"/>
          <w:szCs w:val="23"/>
        </w:rPr>
        <w:t xml:space="preserve">column X1 </w:t>
      </w:r>
      <w:r w:rsidRPr="001B2B80">
        <w:rPr>
          <w:rFonts w:ascii="Times New Roman" w:hAnsi="Times New Roman" w:cs="Times New Roman"/>
          <w:sz w:val="23"/>
          <w:szCs w:val="23"/>
        </w:rPr>
        <w:t>ha</w:t>
      </w:r>
      <w:r w:rsidR="001B2B80" w:rsidRPr="001B2B80">
        <w:rPr>
          <w:rFonts w:ascii="Times New Roman" w:hAnsi="Times New Roman" w:cs="Times New Roman"/>
          <w:sz w:val="23"/>
          <w:szCs w:val="23"/>
        </w:rPr>
        <w:t>s</w:t>
      </w:r>
      <w:r w:rsidRPr="001B2B80">
        <w:rPr>
          <w:rFonts w:ascii="Times New Roman" w:hAnsi="Times New Roman" w:cs="Times New Roman"/>
          <w:sz w:val="23"/>
          <w:szCs w:val="23"/>
        </w:rPr>
        <w:t xml:space="preserve"> the </w:t>
      </w:r>
      <w:r w:rsidR="00E44A9D" w:rsidRPr="001B2B80">
        <w:rPr>
          <w:rFonts w:ascii="Times New Roman" w:hAnsi="Times New Roman" w:cs="Times New Roman"/>
          <w:sz w:val="23"/>
          <w:szCs w:val="23"/>
        </w:rPr>
        <w:t xml:space="preserve">lowest number of </w:t>
      </w:r>
      <w:r w:rsidRPr="001B2B80">
        <w:rPr>
          <w:rFonts w:ascii="Times New Roman" w:hAnsi="Times New Roman" w:cs="Times New Roman"/>
          <w:sz w:val="23"/>
          <w:szCs w:val="23"/>
        </w:rPr>
        <w:t>missing values.</w:t>
      </w:r>
      <w:r w:rsidR="00E44A9D" w:rsidRPr="001B2B80">
        <w:rPr>
          <w:rFonts w:ascii="Times New Roman" w:hAnsi="Times New Roman" w:cs="Times New Roman"/>
          <w:sz w:val="23"/>
          <w:szCs w:val="23"/>
        </w:rPr>
        <w:t xml:space="preserve"> The columns </w:t>
      </w:r>
      <w:r w:rsidR="001B2B80" w:rsidRPr="001B2B80">
        <w:rPr>
          <w:rFonts w:ascii="Times New Roman" w:hAnsi="Times New Roman" w:cs="Times New Roman"/>
          <w:sz w:val="23"/>
          <w:szCs w:val="23"/>
        </w:rPr>
        <w:t>Zip code</w:t>
      </w:r>
      <w:r w:rsidR="00E44A9D" w:rsidRPr="001B2B80">
        <w:rPr>
          <w:rFonts w:ascii="Times New Roman" w:hAnsi="Times New Roman" w:cs="Times New Roman"/>
          <w:sz w:val="23"/>
          <w:szCs w:val="23"/>
        </w:rPr>
        <w:t xml:space="preserve"> and Income</w:t>
      </w:r>
      <w:r w:rsidR="00E44A9D" w:rsidRPr="001B2B80">
        <w:rPr>
          <w:rFonts w:ascii="Times New Roman" w:hAnsi="Times New Roman" w:cs="Times New Roman"/>
          <w:sz w:val="23"/>
          <w:szCs w:val="23"/>
        </w:rPr>
        <w:t xml:space="preserve"> have zero missing values.</w:t>
      </w:r>
      <w:r w:rsidR="00E44A9D" w:rsidRPr="001B2B80">
        <w:rPr>
          <w:rFonts w:ascii="Times New Roman" w:hAnsi="Times New Roman" w:cs="Times New Roman"/>
          <w:sz w:val="23"/>
          <w:szCs w:val="23"/>
        </w:rPr>
        <w:t xml:space="preserve"> </w:t>
      </w:r>
      <w:r w:rsidRPr="001B2B80">
        <w:rPr>
          <w:rFonts w:ascii="Times New Roman" w:hAnsi="Times New Roman" w:cs="Times New Roman"/>
          <w:sz w:val="23"/>
          <w:szCs w:val="23"/>
        </w:rPr>
        <w:t>The overall missing values</w:t>
      </w:r>
      <w:r w:rsidR="00E44A9D" w:rsidRPr="001B2B80">
        <w:rPr>
          <w:rFonts w:ascii="Times New Roman" w:hAnsi="Times New Roman" w:cs="Times New Roman"/>
          <w:sz w:val="23"/>
          <w:szCs w:val="23"/>
        </w:rPr>
        <w:t xml:space="preserve"> across all variables</w:t>
      </w:r>
      <w:r w:rsidRPr="001B2B80">
        <w:rPr>
          <w:rFonts w:ascii="Times New Roman" w:hAnsi="Times New Roman" w:cs="Times New Roman"/>
          <w:sz w:val="23"/>
          <w:szCs w:val="23"/>
        </w:rPr>
        <w:t xml:space="preserve"> stand out to be 4926.</w:t>
      </w:r>
    </w:p>
    <w:p w14:paraId="3C55D066" w14:textId="6D05091A" w:rsidR="00CD4952" w:rsidRPr="001B2B80" w:rsidRDefault="00CD4952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noProof/>
        </w:rPr>
        <w:drawing>
          <wp:inline distT="0" distB="0" distL="0" distR="0" wp14:anchorId="046ED8AD" wp14:editId="2F71B33E">
            <wp:extent cx="5943600" cy="817880"/>
            <wp:effectExtent l="0" t="0" r="0" b="127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5368" cy="81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B2E17" w14:textId="7AD56F3B" w:rsidR="00CD4952" w:rsidRPr="001B2B80" w:rsidRDefault="001F4475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noProof/>
        </w:rPr>
        <w:drawing>
          <wp:inline distT="0" distB="0" distL="0" distR="0" wp14:anchorId="1FD2ED75" wp14:editId="2A8B8376">
            <wp:extent cx="2506980" cy="206541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6854" cy="208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2A09" w14:textId="29DAC029" w:rsidR="001F4475" w:rsidRPr="001B2B80" w:rsidRDefault="00E44A9D" w:rsidP="001B2B80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t xml:space="preserve">Q2: </w:t>
      </w:r>
      <w:r w:rsidRPr="001B2B80">
        <w:rPr>
          <w:rFonts w:ascii="Times New Roman" w:hAnsi="Times New Roman" w:cs="Times New Roman"/>
          <w:b/>
          <w:bCs/>
          <w:sz w:val="23"/>
          <w:szCs w:val="23"/>
        </w:rPr>
        <w:t>How many non-missing rows are there? Does it seem like we are throwing away a lot of data by removing all the rows with missing data?</w:t>
      </w:r>
    </w:p>
    <w:p w14:paraId="7B7DEE99" w14:textId="60C2DFE5" w:rsidR="001F4475" w:rsidRPr="001B2B80" w:rsidRDefault="0054491B" w:rsidP="001B2B80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t>Solution:</w:t>
      </w:r>
    </w:p>
    <w:p w14:paraId="2F144E07" w14:textId="2C4DC321" w:rsidR="00653FDA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noProof/>
        </w:rPr>
        <w:drawing>
          <wp:inline distT="0" distB="0" distL="0" distR="0" wp14:anchorId="3E439DBC" wp14:editId="7AEED313">
            <wp:extent cx="3048000" cy="544599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0172" cy="550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029C" w14:textId="6E5750A8" w:rsidR="0054491B" w:rsidRPr="001B2B80" w:rsidRDefault="0054491B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sz w:val="23"/>
          <w:szCs w:val="23"/>
        </w:rPr>
        <w:t xml:space="preserve">The dataset with </w:t>
      </w:r>
      <w:proofErr w:type="gramStart"/>
      <w:r w:rsidRPr="001B2B80">
        <w:rPr>
          <w:rFonts w:ascii="Times New Roman" w:hAnsi="Times New Roman" w:cs="Times New Roman"/>
          <w:sz w:val="23"/>
          <w:szCs w:val="23"/>
        </w:rPr>
        <w:t>any and all</w:t>
      </w:r>
      <w:proofErr w:type="gramEnd"/>
      <w:r w:rsidRPr="001B2B80">
        <w:rPr>
          <w:rFonts w:ascii="Times New Roman" w:hAnsi="Times New Roman" w:cs="Times New Roman"/>
          <w:sz w:val="23"/>
          <w:szCs w:val="23"/>
        </w:rPr>
        <w:t xml:space="preserve"> rows of missing values </w:t>
      </w:r>
      <w:r w:rsidR="001B2B80" w:rsidRPr="001B2B80">
        <w:rPr>
          <w:rFonts w:ascii="Times New Roman" w:hAnsi="Times New Roman" w:cs="Times New Roman"/>
          <w:sz w:val="23"/>
          <w:szCs w:val="23"/>
        </w:rPr>
        <w:t>is</w:t>
      </w:r>
      <w:r w:rsidRPr="001B2B80">
        <w:rPr>
          <w:rFonts w:ascii="Times New Roman" w:hAnsi="Times New Roman" w:cs="Times New Roman"/>
          <w:sz w:val="23"/>
          <w:szCs w:val="23"/>
        </w:rPr>
        <w:t xml:space="preserve"> removed. After removing the rows corresponding to missing values the shape of the dataset changed to 6121 rows and 27 columns. Nearly 39% of the data are removed. </w:t>
      </w:r>
      <w:r w:rsidR="000D586C" w:rsidRPr="001B2B80">
        <w:rPr>
          <w:rFonts w:ascii="Times New Roman" w:hAnsi="Times New Roman" w:cs="Times New Roman"/>
          <w:sz w:val="23"/>
          <w:szCs w:val="23"/>
        </w:rPr>
        <w:t xml:space="preserve">It is </w:t>
      </w:r>
      <w:r w:rsidR="001B2B80" w:rsidRPr="001B2B80">
        <w:rPr>
          <w:rFonts w:ascii="Times New Roman" w:hAnsi="Times New Roman" w:cs="Times New Roman"/>
          <w:sz w:val="23"/>
          <w:szCs w:val="23"/>
        </w:rPr>
        <w:t>understood</w:t>
      </w:r>
      <w:r w:rsidR="000D586C" w:rsidRPr="001B2B80">
        <w:rPr>
          <w:rFonts w:ascii="Times New Roman" w:hAnsi="Times New Roman" w:cs="Times New Roman"/>
          <w:sz w:val="23"/>
          <w:szCs w:val="23"/>
        </w:rPr>
        <w:t xml:space="preserve"> that the real-time 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dataset </w:t>
      </w:r>
      <w:r w:rsidR="000D586C" w:rsidRPr="001B2B80">
        <w:rPr>
          <w:rFonts w:ascii="Times New Roman" w:hAnsi="Times New Roman" w:cs="Times New Roman"/>
          <w:sz w:val="23"/>
          <w:szCs w:val="23"/>
        </w:rPr>
        <w:t xml:space="preserve">would </w:t>
      </w:r>
      <w:r w:rsidR="00653FDA" w:rsidRPr="001B2B80">
        <w:rPr>
          <w:rFonts w:ascii="Times New Roman" w:hAnsi="Times New Roman" w:cs="Times New Roman"/>
          <w:sz w:val="23"/>
          <w:szCs w:val="23"/>
        </w:rPr>
        <w:t>have</w:t>
      </w:r>
      <w:r w:rsidR="000D586C" w:rsidRPr="001B2B80">
        <w:rPr>
          <w:rFonts w:ascii="Times New Roman" w:hAnsi="Times New Roman" w:cs="Times New Roman"/>
          <w:sz w:val="23"/>
          <w:szCs w:val="23"/>
        </w:rPr>
        <w:t xml:space="preserve"> missing values. This may be due to many reasons like data collection problems, data entry errors or some customers would not wish to answer some questions, etc. </w:t>
      </w:r>
      <w:r w:rsidR="00257A3A" w:rsidRPr="001B2B80">
        <w:rPr>
          <w:rFonts w:ascii="Times New Roman" w:hAnsi="Times New Roman" w:cs="Times New Roman"/>
          <w:sz w:val="23"/>
          <w:szCs w:val="23"/>
        </w:rPr>
        <w:t xml:space="preserve">Irrespective of the reasons, the missing values should be handled carefully as it </w:t>
      </w:r>
      <w:r w:rsidR="00653FDA" w:rsidRPr="001B2B80">
        <w:rPr>
          <w:rFonts w:ascii="Times New Roman" w:hAnsi="Times New Roman" w:cs="Times New Roman"/>
          <w:sz w:val="23"/>
          <w:szCs w:val="23"/>
        </w:rPr>
        <w:t>biases</w:t>
      </w:r>
      <w:r w:rsidR="00257A3A" w:rsidRPr="001B2B80">
        <w:rPr>
          <w:rFonts w:ascii="Times New Roman" w:hAnsi="Times New Roman" w:cs="Times New Roman"/>
          <w:sz w:val="23"/>
          <w:szCs w:val="23"/>
        </w:rPr>
        <w:t xml:space="preserve"> the outcome. </w:t>
      </w:r>
      <w:r w:rsidR="006D3113" w:rsidRPr="001B2B80">
        <w:rPr>
          <w:rFonts w:ascii="Times New Roman" w:hAnsi="Times New Roman" w:cs="Times New Roman"/>
          <w:sz w:val="23"/>
          <w:szCs w:val="23"/>
        </w:rPr>
        <w:t xml:space="preserve">We lose 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a </w:t>
      </w:r>
      <w:r w:rsidR="006D3113" w:rsidRPr="001B2B80">
        <w:rPr>
          <w:rFonts w:ascii="Times New Roman" w:hAnsi="Times New Roman" w:cs="Times New Roman"/>
          <w:sz w:val="23"/>
          <w:szCs w:val="23"/>
        </w:rPr>
        <w:t xml:space="preserve">lot of information when 39% of data is removed </w:t>
      </w:r>
      <w:r w:rsidR="00046D05" w:rsidRPr="001B2B80">
        <w:rPr>
          <w:rFonts w:ascii="Times New Roman" w:hAnsi="Times New Roman" w:cs="Times New Roman"/>
          <w:sz w:val="23"/>
          <w:szCs w:val="23"/>
        </w:rPr>
        <w:t>whereas</w:t>
      </w:r>
      <w:r w:rsidR="001B2B80" w:rsidRPr="001B2B80">
        <w:rPr>
          <w:rFonts w:ascii="Times New Roman" w:hAnsi="Times New Roman" w:cs="Times New Roman"/>
          <w:sz w:val="23"/>
          <w:szCs w:val="23"/>
        </w:rPr>
        <w:t>,</w:t>
      </w:r>
      <w:r w:rsidR="00046D05" w:rsidRPr="001B2B80">
        <w:rPr>
          <w:rFonts w:ascii="Times New Roman" w:hAnsi="Times New Roman" w:cs="Times New Roman"/>
          <w:sz w:val="23"/>
          <w:szCs w:val="23"/>
        </w:rPr>
        <w:t xml:space="preserve"> for each column</w:t>
      </w:r>
      <w:r w:rsidR="006D3113" w:rsidRPr="001B2B80">
        <w:rPr>
          <w:rFonts w:ascii="Times New Roman" w:hAnsi="Times New Roman" w:cs="Times New Roman"/>
          <w:sz w:val="23"/>
          <w:szCs w:val="23"/>
        </w:rPr>
        <w:t>, it is not more than 3% of values missing</w:t>
      </w:r>
      <w:r w:rsidR="00257A3A" w:rsidRPr="001B2B80">
        <w:rPr>
          <w:rFonts w:ascii="Times New Roman" w:hAnsi="Times New Roman" w:cs="Times New Roman"/>
          <w:sz w:val="23"/>
          <w:szCs w:val="23"/>
        </w:rPr>
        <w:t>. So, it is desirable to</w:t>
      </w:r>
      <w:r w:rsidR="003931EF" w:rsidRPr="001B2B80">
        <w:rPr>
          <w:rFonts w:ascii="Times New Roman" w:hAnsi="Times New Roman" w:cs="Times New Roman"/>
          <w:sz w:val="23"/>
          <w:szCs w:val="23"/>
        </w:rPr>
        <w:t xml:space="preserve"> treat the missing values instead of removing </w:t>
      </w:r>
      <w:r w:rsidR="001B2B80" w:rsidRPr="001B2B80">
        <w:rPr>
          <w:rFonts w:ascii="Times New Roman" w:hAnsi="Times New Roman" w:cs="Times New Roman"/>
          <w:sz w:val="23"/>
          <w:szCs w:val="23"/>
        </w:rPr>
        <w:t>them</w:t>
      </w:r>
      <w:r w:rsidR="003931EF" w:rsidRPr="001B2B80">
        <w:rPr>
          <w:rFonts w:ascii="Times New Roman" w:hAnsi="Times New Roman" w:cs="Times New Roman"/>
          <w:sz w:val="23"/>
          <w:szCs w:val="23"/>
        </w:rPr>
        <w:t>. In such case, for the categorical columns in the dataset like X1-X22, satis100, recommend and zip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 </w:t>
      </w:r>
      <w:r w:rsidR="003931EF" w:rsidRPr="001B2B80">
        <w:rPr>
          <w:rFonts w:ascii="Times New Roman" w:hAnsi="Times New Roman" w:cs="Times New Roman"/>
          <w:sz w:val="23"/>
          <w:szCs w:val="23"/>
        </w:rPr>
        <w:t xml:space="preserve">code, we can replace the missing values with </w:t>
      </w:r>
      <w:r w:rsidR="003931EF" w:rsidRPr="001B2B80">
        <w:rPr>
          <w:rFonts w:ascii="Times New Roman" w:hAnsi="Times New Roman" w:cs="Times New Roman"/>
          <w:b/>
          <w:bCs/>
          <w:sz w:val="23"/>
          <w:szCs w:val="23"/>
        </w:rPr>
        <w:t>Mode</w:t>
      </w:r>
      <w:r w:rsidR="003931EF" w:rsidRPr="001B2B80">
        <w:rPr>
          <w:rFonts w:ascii="Times New Roman" w:hAnsi="Times New Roman" w:cs="Times New Roman"/>
          <w:sz w:val="23"/>
          <w:szCs w:val="23"/>
        </w:rPr>
        <w:t xml:space="preserve"> and for the numerical columns like profit, </w:t>
      </w:r>
      <w:r w:rsidR="001B2B80" w:rsidRPr="001B2B80">
        <w:rPr>
          <w:rFonts w:ascii="Times New Roman" w:hAnsi="Times New Roman" w:cs="Times New Roman"/>
          <w:sz w:val="23"/>
          <w:szCs w:val="23"/>
        </w:rPr>
        <w:t xml:space="preserve">the </w:t>
      </w:r>
      <w:r w:rsidR="003931EF" w:rsidRPr="001B2B80">
        <w:rPr>
          <w:rFonts w:ascii="Times New Roman" w:hAnsi="Times New Roman" w:cs="Times New Roman"/>
          <w:sz w:val="23"/>
          <w:szCs w:val="23"/>
        </w:rPr>
        <w:t xml:space="preserve">income of the customer, we can replace the missing values with </w:t>
      </w:r>
      <w:r w:rsidR="003931EF" w:rsidRPr="001B2B80">
        <w:rPr>
          <w:rFonts w:ascii="Times New Roman" w:hAnsi="Times New Roman" w:cs="Times New Roman"/>
          <w:b/>
          <w:bCs/>
          <w:sz w:val="23"/>
          <w:szCs w:val="23"/>
        </w:rPr>
        <w:t>Mean</w:t>
      </w:r>
      <w:r w:rsidR="003931EF" w:rsidRPr="001B2B80">
        <w:rPr>
          <w:rFonts w:ascii="Times New Roman" w:hAnsi="Times New Roman" w:cs="Times New Roman"/>
          <w:sz w:val="23"/>
          <w:szCs w:val="23"/>
        </w:rPr>
        <w:t xml:space="preserve">. There are few other </w:t>
      </w:r>
      <w:r w:rsidR="00653FDA" w:rsidRPr="001B2B80">
        <w:rPr>
          <w:rFonts w:ascii="Times New Roman" w:hAnsi="Times New Roman" w:cs="Times New Roman"/>
          <w:sz w:val="23"/>
          <w:szCs w:val="23"/>
        </w:rPr>
        <w:t xml:space="preserve">better </w:t>
      </w:r>
      <w:r w:rsidR="003931EF" w:rsidRPr="001B2B80">
        <w:rPr>
          <w:rFonts w:ascii="Times New Roman" w:hAnsi="Times New Roman" w:cs="Times New Roman"/>
          <w:sz w:val="23"/>
          <w:szCs w:val="23"/>
        </w:rPr>
        <w:t>methods</w:t>
      </w:r>
      <w:r w:rsidR="00CE4DF2" w:rsidRPr="001B2B80">
        <w:rPr>
          <w:rFonts w:ascii="Times New Roman" w:hAnsi="Times New Roman" w:cs="Times New Roman"/>
          <w:sz w:val="23"/>
          <w:szCs w:val="23"/>
        </w:rPr>
        <w:t xml:space="preserve"> to treat missing values</w:t>
      </w:r>
      <w:r w:rsidR="003931EF" w:rsidRPr="001B2B80">
        <w:rPr>
          <w:rFonts w:ascii="Times New Roman" w:hAnsi="Times New Roman" w:cs="Times New Roman"/>
          <w:sz w:val="23"/>
          <w:szCs w:val="23"/>
        </w:rPr>
        <w:t xml:space="preserve"> like</w:t>
      </w:r>
      <w:r w:rsidR="007F6B6B" w:rsidRPr="001B2B80">
        <w:rPr>
          <w:rFonts w:ascii="Times New Roman" w:hAnsi="Times New Roman" w:cs="Times New Roman"/>
          <w:sz w:val="23"/>
          <w:szCs w:val="23"/>
        </w:rPr>
        <w:t xml:space="preserve"> </w:t>
      </w:r>
      <w:r w:rsidR="007F6B6B" w:rsidRPr="001B2B80">
        <w:rPr>
          <w:rFonts w:ascii="Times New Roman" w:hAnsi="Times New Roman" w:cs="Times New Roman"/>
          <w:b/>
          <w:bCs/>
          <w:sz w:val="23"/>
          <w:szCs w:val="23"/>
        </w:rPr>
        <w:t>KNN</w:t>
      </w:r>
      <w:r w:rsidR="007F6B6B" w:rsidRPr="001B2B80">
        <w:rPr>
          <w:rFonts w:ascii="Times New Roman" w:hAnsi="Times New Roman" w:cs="Times New Roman"/>
          <w:sz w:val="23"/>
          <w:szCs w:val="23"/>
        </w:rPr>
        <w:t xml:space="preserve"> rather than the naïve approach of filling the missing values with </w:t>
      </w:r>
      <w:r w:rsidR="008132AF">
        <w:rPr>
          <w:rFonts w:ascii="Times New Roman" w:hAnsi="Times New Roman" w:cs="Times New Roman"/>
          <w:sz w:val="23"/>
          <w:szCs w:val="23"/>
        </w:rPr>
        <w:t>M</w:t>
      </w:r>
      <w:r w:rsidR="007F6B6B" w:rsidRPr="001B2B80">
        <w:rPr>
          <w:rFonts w:ascii="Times New Roman" w:hAnsi="Times New Roman" w:cs="Times New Roman"/>
          <w:sz w:val="23"/>
          <w:szCs w:val="23"/>
        </w:rPr>
        <w:t xml:space="preserve">ean and </w:t>
      </w:r>
      <w:r w:rsidR="008132AF">
        <w:rPr>
          <w:rFonts w:ascii="Times New Roman" w:hAnsi="Times New Roman" w:cs="Times New Roman"/>
          <w:sz w:val="23"/>
          <w:szCs w:val="23"/>
        </w:rPr>
        <w:t>M</w:t>
      </w:r>
      <w:r w:rsidR="007F6B6B" w:rsidRPr="001B2B80">
        <w:rPr>
          <w:rFonts w:ascii="Times New Roman" w:hAnsi="Times New Roman" w:cs="Times New Roman"/>
          <w:sz w:val="23"/>
          <w:szCs w:val="23"/>
        </w:rPr>
        <w:t>edian</w:t>
      </w:r>
      <w:r w:rsidR="00653FDA" w:rsidRPr="001B2B80">
        <w:rPr>
          <w:rFonts w:ascii="Times New Roman" w:hAnsi="Times New Roman" w:cs="Times New Roman"/>
          <w:sz w:val="23"/>
          <w:szCs w:val="23"/>
        </w:rPr>
        <w:t>.</w:t>
      </w:r>
    </w:p>
    <w:p w14:paraId="0DA12594" w14:textId="7A2B4BB8" w:rsidR="00653FDA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6A04D172" w14:textId="6AE87CB3" w:rsidR="00653FDA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lastRenderedPageBreak/>
        <w:t xml:space="preserve">Q3: </w:t>
      </w:r>
      <w:r w:rsidRPr="001B2B80">
        <w:rPr>
          <w:rFonts w:ascii="Times New Roman" w:hAnsi="Times New Roman" w:cs="Times New Roman"/>
          <w:b/>
          <w:bCs/>
          <w:sz w:val="23"/>
          <w:szCs w:val="23"/>
        </w:rPr>
        <w:t>How many impossible values are there for each variable? Also</w:t>
      </w:r>
      <w:r w:rsidR="001B2B80" w:rsidRPr="001B2B80">
        <w:rPr>
          <w:rFonts w:ascii="Times New Roman" w:hAnsi="Times New Roman" w:cs="Times New Roman"/>
          <w:b/>
          <w:bCs/>
          <w:sz w:val="23"/>
          <w:szCs w:val="23"/>
        </w:rPr>
        <w:t>,</w:t>
      </w:r>
      <w:r w:rsidRPr="001B2B80">
        <w:rPr>
          <w:rFonts w:ascii="Times New Roman" w:hAnsi="Times New Roman" w:cs="Times New Roman"/>
          <w:b/>
          <w:bCs/>
          <w:sz w:val="23"/>
          <w:szCs w:val="23"/>
        </w:rPr>
        <w:t xml:space="preserve"> report the total number of impossible values across all 22 variables (the sum).</w:t>
      </w:r>
    </w:p>
    <w:p w14:paraId="168EC267" w14:textId="7C432E59" w:rsidR="00281D9C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t>Solution:</w:t>
      </w:r>
    </w:p>
    <w:p w14:paraId="54E45B47" w14:textId="77777777" w:rsid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sz w:val="23"/>
          <w:szCs w:val="23"/>
        </w:rPr>
        <w:t xml:space="preserve">This analysis was performed on the dataset with no missing values. </w:t>
      </w:r>
      <w:r w:rsidR="00281D9C" w:rsidRPr="001B2B80">
        <w:rPr>
          <w:rFonts w:ascii="Times New Roman" w:hAnsi="Times New Roman" w:cs="Times New Roman"/>
          <w:sz w:val="23"/>
          <w:szCs w:val="23"/>
        </w:rPr>
        <w:t xml:space="preserve"> The variables from X1 to X22 contain values outside the range of 1 to 5 which are defined as impossible values. The</w:t>
      </w:r>
      <w:r w:rsidR="00924670" w:rsidRPr="001B2B80">
        <w:rPr>
          <w:rFonts w:ascii="Times New Roman" w:hAnsi="Times New Roman" w:cs="Times New Roman"/>
          <w:sz w:val="23"/>
          <w:szCs w:val="23"/>
        </w:rPr>
        <w:t xml:space="preserve"> frequency of impossible</w:t>
      </w:r>
      <w:r w:rsidR="00281D9C" w:rsidRPr="001B2B80">
        <w:rPr>
          <w:rFonts w:ascii="Times New Roman" w:hAnsi="Times New Roman" w:cs="Times New Roman"/>
          <w:sz w:val="23"/>
          <w:szCs w:val="23"/>
        </w:rPr>
        <w:t xml:space="preserve"> values for each variable is calculated here</w:t>
      </w:r>
      <w:r w:rsidR="00357F06" w:rsidRPr="001B2B80">
        <w:rPr>
          <w:rFonts w:ascii="Times New Roman" w:hAnsi="Times New Roman" w:cs="Times New Roman"/>
          <w:sz w:val="23"/>
          <w:szCs w:val="23"/>
        </w:rPr>
        <w:t xml:space="preserve"> and the sum of all impossible values </w:t>
      </w:r>
      <w:r w:rsidR="001B2B80" w:rsidRPr="001B2B80">
        <w:rPr>
          <w:rFonts w:ascii="Times New Roman" w:hAnsi="Times New Roman" w:cs="Times New Roman"/>
          <w:sz w:val="23"/>
          <w:szCs w:val="23"/>
        </w:rPr>
        <w:t>is</w:t>
      </w:r>
      <w:r w:rsidR="00357F06" w:rsidRPr="001B2B80">
        <w:rPr>
          <w:rFonts w:ascii="Times New Roman" w:hAnsi="Times New Roman" w:cs="Times New Roman"/>
          <w:sz w:val="23"/>
          <w:szCs w:val="23"/>
        </w:rPr>
        <w:t xml:space="preserve"> also reported here. It seems that column X15 has the highest number of values less than 0 and column X19 has the highest number of values more than 5. There are about 1701 impossible values in the variables from X1 to X22.</w:t>
      </w:r>
    </w:p>
    <w:p w14:paraId="5CA5FEA7" w14:textId="3855F6A8" w:rsidR="00924670" w:rsidRPr="001B2B80" w:rsidRDefault="00924670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noProof/>
        </w:rPr>
        <w:drawing>
          <wp:inline distT="0" distB="0" distL="0" distR="0" wp14:anchorId="48F9218A" wp14:editId="64E8E6FD">
            <wp:extent cx="5943600" cy="6089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DD0D" w14:textId="66ADEDE2" w:rsidR="00924670" w:rsidRPr="001B2B80" w:rsidRDefault="00924670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noProof/>
        </w:rPr>
        <w:drawing>
          <wp:inline distT="0" distB="0" distL="0" distR="0" wp14:anchorId="474B3F2F" wp14:editId="3D01A806">
            <wp:extent cx="5943600" cy="6223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BD43D" w14:textId="7C27CDEE" w:rsidR="00357F06" w:rsidRPr="001B2B80" w:rsidRDefault="00052249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noProof/>
        </w:rPr>
        <w:drawing>
          <wp:inline distT="0" distB="0" distL="0" distR="0" wp14:anchorId="1E141A3A" wp14:editId="43812245">
            <wp:extent cx="5943600" cy="655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C84E" w14:textId="77777777" w:rsidR="001B2B80" w:rsidRDefault="001B2B80" w:rsidP="001B2B80">
      <w:pPr>
        <w:pStyle w:val="Default"/>
        <w:spacing w:line="360" w:lineRule="auto"/>
        <w:jc w:val="both"/>
        <w:rPr>
          <w:b/>
          <w:bCs/>
          <w:sz w:val="23"/>
          <w:szCs w:val="23"/>
        </w:rPr>
      </w:pPr>
    </w:p>
    <w:p w14:paraId="3F66FF6D" w14:textId="50824E33" w:rsidR="006A79E6" w:rsidRDefault="00357F06" w:rsidP="001B2B80">
      <w:pPr>
        <w:pStyle w:val="Default"/>
        <w:spacing w:before="240" w:line="360" w:lineRule="auto"/>
        <w:jc w:val="both"/>
        <w:rPr>
          <w:b/>
          <w:bCs/>
          <w:sz w:val="23"/>
          <w:szCs w:val="23"/>
        </w:rPr>
      </w:pPr>
      <w:r w:rsidRPr="001B2B80">
        <w:rPr>
          <w:b/>
          <w:bCs/>
          <w:sz w:val="23"/>
          <w:szCs w:val="23"/>
        </w:rPr>
        <w:t xml:space="preserve">Q4: </w:t>
      </w:r>
      <w:r w:rsidR="006A79E6" w:rsidRPr="001B2B80">
        <w:rPr>
          <w:b/>
          <w:bCs/>
          <w:sz w:val="23"/>
          <w:szCs w:val="23"/>
        </w:rPr>
        <w:t>Management has asked that for variables X1-X22, you replace the impossible values with better numbers</w:t>
      </w:r>
      <w:r w:rsidR="006A79E6" w:rsidRPr="001B2B80">
        <w:rPr>
          <w:b/>
          <w:bCs/>
          <w:sz w:val="23"/>
          <w:szCs w:val="23"/>
        </w:rPr>
        <w:t xml:space="preserve"> and do</w:t>
      </w:r>
      <w:r w:rsidR="006A79E6" w:rsidRPr="001B2B80">
        <w:rPr>
          <w:b/>
          <w:bCs/>
          <w:sz w:val="23"/>
          <w:szCs w:val="23"/>
        </w:rPr>
        <w:t xml:space="preserve"> a frequency count and report the total numbers of 1s, 2s, 3s, 4s, and 5s across all 22 variables AFTER replacement.</w:t>
      </w:r>
    </w:p>
    <w:p w14:paraId="2A43EBE5" w14:textId="165737A6" w:rsidR="001B2B80" w:rsidRPr="001B2B80" w:rsidRDefault="001B2B80" w:rsidP="001B2B80">
      <w:pPr>
        <w:spacing w:before="240"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t>Solution:</w:t>
      </w:r>
    </w:p>
    <w:p w14:paraId="16268F33" w14:textId="28724DE9" w:rsidR="0086659C" w:rsidRPr="001B2B80" w:rsidRDefault="0033482C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sz w:val="23"/>
          <w:szCs w:val="23"/>
        </w:rPr>
        <w:t xml:space="preserve">This </w:t>
      </w:r>
      <w:r w:rsidRPr="001B2B80">
        <w:rPr>
          <w:sz w:val="23"/>
          <w:szCs w:val="23"/>
        </w:rPr>
        <w:t>replacement</w:t>
      </w:r>
      <w:r w:rsidRPr="001B2B80">
        <w:rPr>
          <w:sz w:val="23"/>
          <w:szCs w:val="23"/>
        </w:rPr>
        <w:t xml:space="preserve"> was performed on the dataset with no missing values</w:t>
      </w:r>
      <w:r w:rsidRPr="001B2B80">
        <w:rPr>
          <w:sz w:val="23"/>
          <w:szCs w:val="23"/>
        </w:rPr>
        <w:t>.</w:t>
      </w:r>
      <w:r w:rsidR="001B2B80" w:rsidRPr="001B2B80">
        <w:rPr>
          <w:sz w:val="23"/>
          <w:szCs w:val="23"/>
        </w:rPr>
        <w:t xml:space="preserve"> </w:t>
      </w:r>
      <w:proofErr w:type="gramStart"/>
      <w:r w:rsidR="006A79E6" w:rsidRPr="001B2B80">
        <w:rPr>
          <w:sz w:val="23"/>
          <w:szCs w:val="23"/>
        </w:rPr>
        <w:t>To</w:t>
      </w:r>
      <w:proofErr w:type="gramEnd"/>
      <w:r w:rsidR="006A79E6" w:rsidRPr="001B2B80">
        <w:rPr>
          <w:sz w:val="23"/>
          <w:szCs w:val="23"/>
        </w:rPr>
        <w:t xml:space="preserve"> correct the input errors, f</w:t>
      </w:r>
      <w:r w:rsidR="006A79E6" w:rsidRPr="001B2B80">
        <w:rPr>
          <w:sz w:val="23"/>
          <w:szCs w:val="23"/>
        </w:rPr>
        <w:t>or any values less than 1 (&lt; 1), replace</w:t>
      </w:r>
      <w:r w:rsidR="006A79E6" w:rsidRPr="001B2B80">
        <w:rPr>
          <w:sz w:val="23"/>
          <w:szCs w:val="23"/>
        </w:rPr>
        <w:t>d</w:t>
      </w:r>
      <w:r w:rsidR="006A79E6" w:rsidRPr="001B2B80">
        <w:rPr>
          <w:sz w:val="23"/>
          <w:szCs w:val="23"/>
        </w:rPr>
        <w:t xml:space="preserve"> th</w:t>
      </w:r>
      <w:r w:rsidR="006A79E6" w:rsidRPr="001B2B80">
        <w:rPr>
          <w:sz w:val="23"/>
          <w:szCs w:val="23"/>
        </w:rPr>
        <w:t>o</w:t>
      </w:r>
      <w:r w:rsidR="006A79E6" w:rsidRPr="001B2B80">
        <w:rPr>
          <w:sz w:val="23"/>
          <w:szCs w:val="23"/>
        </w:rPr>
        <w:t>se values with 1</w:t>
      </w:r>
      <w:r w:rsidR="0086659C" w:rsidRPr="001B2B80">
        <w:rPr>
          <w:sz w:val="23"/>
          <w:szCs w:val="23"/>
        </w:rPr>
        <w:t xml:space="preserve"> and f</w:t>
      </w:r>
      <w:r w:rsidR="006A79E6" w:rsidRPr="001B2B80">
        <w:rPr>
          <w:sz w:val="23"/>
          <w:szCs w:val="23"/>
        </w:rPr>
        <w:t>or any values greater than 5</w:t>
      </w:r>
      <w:r w:rsidR="0086659C" w:rsidRPr="001B2B80">
        <w:rPr>
          <w:sz w:val="23"/>
          <w:szCs w:val="23"/>
        </w:rPr>
        <w:t>(&gt;5)</w:t>
      </w:r>
      <w:r w:rsidR="006A79E6" w:rsidRPr="001B2B80">
        <w:rPr>
          <w:sz w:val="23"/>
          <w:szCs w:val="23"/>
        </w:rPr>
        <w:t>, replace</w:t>
      </w:r>
      <w:r w:rsidR="0086659C" w:rsidRPr="001B2B80">
        <w:rPr>
          <w:sz w:val="23"/>
          <w:szCs w:val="23"/>
        </w:rPr>
        <w:t>d</w:t>
      </w:r>
      <w:r w:rsidR="006A79E6" w:rsidRPr="001B2B80">
        <w:rPr>
          <w:sz w:val="23"/>
          <w:szCs w:val="23"/>
        </w:rPr>
        <w:t xml:space="preserve"> th</w:t>
      </w:r>
      <w:r w:rsidR="0086659C" w:rsidRPr="001B2B80">
        <w:rPr>
          <w:sz w:val="23"/>
          <w:szCs w:val="23"/>
        </w:rPr>
        <w:t>o</w:t>
      </w:r>
      <w:r w:rsidR="006A79E6" w:rsidRPr="001B2B80">
        <w:rPr>
          <w:sz w:val="23"/>
          <w:szCs w:val="23"/>
        </w:rPr>
        <w:t>se values with 5</w:t>
      </w:r>
      <w:r w:rsidR="0086659C" w:rsidRPr="001B2B80">
        <w:rPr>
          <w:sz w:val="23"/>
          <w:szCs w:val="23"/>
        </w:rPr>
        <w:t>.</w:t>
      </w:r>
      <w:r w:rsidR="006A79E6" w:rsidRPr="001B2B80">
        <w:rPr>
          <w:sz w:val="23"/>
          <w:szCs w:val="23"/>
        </w:rPr>
        <w:t xml:space="preserve"> </w:t>
      </w:r>
      <w:r w:rsidR="0086659C" w:rsidRPr="001B2B80">
        <w:rPr>
          <w:sz w:val="23"/>
          <w:szCs w:val="23"/>
        </w:rPr>
        <w:t>Later, to understand the frequency count of each categor</w:t>
      </w:r>
      <w:r w:rsidR="001B2B80" w:rsidRPr="001B2B80">
        <w:rPr>
          <w:sz w:val="23"/>
          <w:szCs w:val="23"/>
        </w:rPr>
        <w:t>y</w:t>
      </w:r>
      <w:r w:rsidR="0086659C" w:rsidRPr="001B2B80">
        <w:rPr>
          <w:sz w:val="23"/>
          <w:szCs w:val="23"/>
        </w:rPr>
        <w:t xml:space="preserve"> 1 to 5, frequency count is done</w:t>
      </w:r>
      <w:r w:rsidR="0086659C" w:rsidRPr="001B2B80">
        <w:rPr>
          <w:sz w:val="23"/>
          <w:szCs w:val="23"/>
        </w:rPr>
        <w:t xml:space="preserve"> across all 22 variables</w:t>
      </w:r>
      <w:r w:rsidRPr="001B2B80">
        <w:rPr>
          <w:sz w:val="23"/>
          <w:szCs w:val="23"/>
        </w:rPr>
        <w:t>.</w:t>
      </w:r>
      <w:r w:rsidR="007120AF" w:rsidRPr="001B2B80">
        <w:rPr>
          <w:sz w:val="23"/>
          <w:szCs w:val="23"/>
        </w:rPr>
        <w:t xml:space="preserve"> </w:t>
      </w:r>
    </w:p>
    <w:p w14:paraId="6DA2410F" w14:textId="72A67727" w:rsidR="0033482C" w:rsidRPr="001B2B80" w:rsidRDefault="0033482C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7735FD57" w14:textId="0FEF8286" w:rsidR="00106D89" w:rsidRPr="001B2B80" w:rsidRDefault="00106D89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noProof/>
        </w:rPr>
        <w:lastRenderedPageBreak/>
        <w:drawing>
          <wp:inline distT="0" distB="0" distL="0" distR="0" wp14:anchorId="5B9F5192" wp14:editId="69BD87C4">
            <wp:extent cx="5943600" cy="762000"/>
            <wp:effectExtent l="0" t="0" r="0" b="0"/>
            <wp:docPr id="11" name="Picture 1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alenda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F1017" w14:textId="0FE68055" w:rsidR="00106D89" w:rsidRPr="001B2B80" w:rsidRDefault="007120AF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sz w:val="23"/>
          <w:szCs w:val="23"/>
        </w:rPr>
        <w:t xml:space="preserve">There are </w:t>
      </w:r>
      <w:r w:rsidR="001B2B80" w:rsidRPr="001B2B80">
        <w:rPr>
          <w:sz w:val="23"/>
          <w:szCs w:val="23"/>
        </w:rPr>
        <w:t xml:space="preserve">a </w:t>
      </w:r>
      <w:r w:rsidRPr="001B2B80">
        <w:rPr>
          <w:sz w:val="23"/>
          <w:szCs w:val="23"/>
        </w:rPr>
        <w:t>lot of customers who have given rating</w:t>
      </w:r>
      <w:r w:rsidR="001B2B80" w:rsidRPr="001B2B80">
        <w:rPr>
          <w:sz w:val="23"/>
          <w:szCs w:val="23"/>
        </w:rPr>
        <w:t>s</w:t>
      </w:r>
      <w:r w:rsidRPr="001B2B80">
        <w:rPr>
          <w:sz w:val="23"/>
          <w:szCs w:val="23"/>
        </w:rPr>
        <w:t xml:space="preserve"> </w:t>
      </w:r>
      <w:r w:rsidR="001B2B80" w:rsidRPr="001B2B80">
        <w:rPr>
          <w:sz w:val="23"/>
          <w:szCs w:val="23"/>
        </w:rPr>
        <w:t xml:space="preserve">of </w:t>
      </w:r>
      <w:r w:rsidRPr="001B2B80">
        <w:rPr>
          <w:sz w:val="23"/>
          <w:szCs w:val="23"/>
        </w:rPr>
        <w:t xml:space="preserve">4 and 5 which shows that most of the customers are happy with the service and there </w:t>
      </w:r>
    </w:p>
    <w:p w14:paraId="57CF7928" w14:textId="5A67D590" w:rsidR="00106D89" w:rsidRPr="001B2B80" w:rsidRDefault="00106D89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noProof/>
        </w:rPr>
        <w:drawing>
          <wp:inline distT="0" distB="0" distL="0" distR="0" wp14:anchorId="5C78DD3D" wp14:editId="38CC47E9">
            <wp:extent cx="5943600" cy="4070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79369" w14:textId="651F06F2" w:rsidR="00106D89" w:rsidRPr="001B2B80" w:rsidRDefault="00106D89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70B2F1CD" w14:textId="0ABD7A4D" w:rsidR="00106D89" w:rsidRPr="001B2B80" w:rsidRDefault="00106D89" w:rsidP="001B2B80">
      <w:pPr>
        <w:pStyle w:val="Default"/>
        <w:spacing w:line="276" w:lineRule="auto"/>
        <w:jc w:val="both"/>
        <w:rPr>
          <w:b/>
          <w:bCs/>
          <w:sz w:val="23"/>
          <w:szCs w:val="23"/>
        </w:rPr>
      </w:pPr>
      <w:r w:rsidRPr="001B2B80">
        <w:rPr>
          <w:b/>
          <w:bCs/>
          <w:sz w:val="23"/>
          <w:szCs w:val="23"/>
        </w:rPr>
        <w:t xml:space="preserve">Q5: </w:t>
      </w:r>
      <w:r w:rsidRPr="001B2B80">
        <w:rPr>
          <w:b/>
          <w:bCs/>
          <w:sz w:val="23"/>
          <w:szCs w:val="23"/>
        </w:rPr>
        <w:t xml:space="preserve">The range of </w:t>
      </w:r>
      <w:r w:rsidR="001B2B80" w:rsidRPr="001B2B80">
        <w:rPr>
          <w:b/>
          <w:bCs/>
          <w:sz w:val="23"/>
          <w:szCs w:val="23"/>
        </w:rPr>
        <w:t>“</w:t>
      </w:r>
      <w:r w:rsidRPr="001B2B80">
        <w:rPr>
          <w:b/>
          <w:bCs/>
          <w:sz w:val="23"/>
          <w:szCs w:val="23"/>
        </w:rPr>
        <w:t>satis100</w:t>
      </w:r>
      <w:r w:rsidR="001B2B80" w:rsidRPr="001B2B80">
        <w:rPr>
          <w:b/>
          <w:bCs/>
          <w:sz w:val="23"/>
          <w:szCs w:val="23"/>
        </w:rPr>
        <w:t>”</w:t>
      </w:r>
      <w:r w:rsidRPr="001B2B80">
        <w:rPr>
          <w:b/>
          <w:bCs/>
          <w:sz w:val="23"/>
          <w:szCs w:val="23"/>
        </w:rPr>
        <w:t xml:space="preserve"> should lie between 0 and 100, and the range of </w:t>
      </w:r>
      <w:r w:rsidR="001B2B80" w:rsidRPr="001B2B80">
        <w:rPr>
          <w:b/>
          <w:bCs/>
          <w:sz w:val="23"/>
          <w:szCs w:val="23"/>
        </w:rPr>
        <w:t>“</w:t>
      </w:r>
      <w:r w:rsidRPr="001B2B80">
        <w:rPr>
          <w:b/>
          <w:bCs/>
          <w:sz w:val="23"/>
          <w:szCs w:val="23"/>
        </w:rPr>
        <w:t>recommend</w:t>
      </w:r>
      <w:r w:rsidR="001B2B80" w:rsidRPr="001B2B80">
        <w:rPr>
          <w:b/>
          <w:bCs/>
          <w:sz w:val="23"/>
          <w:szCs w:val="23"/>
        </w:rPr>
        <w:t>”</w:t>
      </w:r>
      <w:r w:rsidRPr="001B2B80">
        <w:rPr>
          <w:b/>
          <w:bCs/>
          <w:sz w:val="23"/>
          <w:szCs w:val="23"/>
        </w:rPr>
        <w:t xml:space="preserve"> should be between 0 to 10. </w:t>
      </w:r>
    </w:p>
    <w:p w14:paraId="220981BD" w14:textId="61C2F81D" w:rsidR="001B2B80" w:rsidRDefault="001B2B80" w:rsidP="001B2B80">
      <w:pPr>
        <w:pStyle w:val="Default"/>
        <w:spacing w:line="276" w:lineRule="auto"/>
        <w:jc w:val="both"/>
        <w:rPr>
          <w:sz w:val="23"/>
          <w:szCs w:val="23"/>
        </w:rPr>
      </w:pPr>
    </w:p>
    <w:p w14:paraId="0227C3E4" w14:textId="77777777" w:rsidR="001B2B80" w:rsidRPr="001B2B80" w:rsidRDefault="001B2B80" w:rsidP="001B2B80">
      <w:pPr>
        <w:spacing w:line="276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1B2B80">
        <w:rPr>
          <w:rFonts w:ascii="Times New Roman" w:hAnsi="Times New Roman" w:cs="Times New Roman"/>
          <w:b/>
          <w:bCs/>
          <w:sz w:val="23"/>
          <w:szCs w:val="23"/>
        </w:rPr>
        <w:t>Solution:</w:t>
      </w:r>
    </w:p>
    <w:p w14:paraId="5CA867E8" w14:textId="4004E73E" w:rsidR="00106D89" w:rsidRPr="001B2B80" w:rsidRDefault="000A2EE3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sz w:val="23"/>
          <w:szCs w:val="23"/>
        </w:rPr>
        <w:t>This replacement was performed on the dataset with no missing values.</w:t>
      </w:r>
      <w:r w:rsidR="001B2B80" w:rsidRPr="001B2B80">
        <w:rPr>
          <w:sz w:val="23"/>
          <w:szCs w:val="23"/>
        </w:rPr>
        <w:t xml:space="preserve"> </w:t>
      </w:r>
      <w:r w:rsidRPr="001B2B80">
        <w:rPr>
          <w:sz w:val="23"/>
          <w:szCs w:val="23"/>
        </w:rPr>
        <w:t xml:space="preserve">To correct the input errors, </w:t>
      </w:r>
      <w:r w:rsidRPr="001B2B80">
        <w:rPr>
          <w:sz w:val="23"/>
          <w:szCs w:val="23"/>
        </w:rPr>
        <w:t>f</w:t>
      </w:r>
      <w:r w:rsidR="00106D89" w:rsidRPr="001B2B80">
        <w:rPr>
          <w:sz w:val="23"/>
          <w:szCs w:val="23"/>
        </w:rPr>
        <w:t xml:space="preserve">or </w:t>
      </w:r>
      <w:r w:rsidR="001B2B80" w:rsidRPr="001B2B80">
        <w:rPr>
          <w:sz w:val="23"/>
          <w:szCs w:val="23"/>
        </w:rPr>
        <w:t>“</w:t>
      </w:r>
      <w:r w:rsidR="00106D89" w:rsidRPr="001B2B80">
        <w:rPr>
          <w:sz w:val="23"/>
          <w:szCs w:val="23"/>
        </w:rPr>
        <w:t>satis100</w:t>
      </w:r>
      <w:r w:rsidR="001B2B80" w:rsidRPr="001B2B80">
        <w:rPr>
          <w:sz w:val="23"/>
          <w:szCs w:val="23"/>
        </w:rPr>
        <w:t>”</w:t>
      </w:r>
      <w:r w:rsidR="00106D89" w:rsidRPr="001B2B80">
        <w:rPr>
          <w:sz w:val="23"/>
          <w:szCs w:val="23"/>
        </w:rPr>
        <w:t>, replace</w:t>
      </w:r>
      <w:r w:rsidRPr="001B2B80">
        <w:rPr>
          <w:sz w:val="23"/>
          <w:szCs w:val="23"/>
        </w:rPr>
        <w:t>d</w:t>
      </w:r>
      <w:r w:rsidR="00106D89" w:rsidRPr="001B2B80">
        <w:rPr>
          <w:sz w:val="23"/>
          <w:szCs w:val="23"/>
        </w:rPr>
        <w:t xml:space="preserve"> </w:t>
      </w:r>
      <w:r w:rsidRPr="001B2B80">
        <w:rPr>
          <w:sz w:val="23"/>
          <w:szCs w:val="23"/>
        </w:rPr>
        <w:t>any</w:t>
      </w:r>
      <w:r w:rsidR="00106D89" w:rsidRPr="001B2B80">
        <w:rPr>
          <w:sz w:val="23"/>
          <w:szCs w:val="23"/>
        </w:rPr>
        <w:t xml:space="preserve"> values that are less than 0 with 0, and replace</w:t>
      </w:r>
      <w:r w:rsidRPr="001B2B80">
        <w:rPr>
          <w:sz w:val="23"/>
          <w:szCs w:val="23"/>
        </w:rPr>
        <w:t>d</w:t>
      </w:r>
      <w:r w:rsidR="00106D89" w:rsidRPr="001B2B80">
        <w:rPr>
          <w:sz w:val="23"/>
          <w:szCs w:val="23"/>
        </w:rPr>
        <w:t xml:space="preserve"> any values greater than 100 with 100. For</w:t>
      </w:r>
      <w:r w:rsidRPr="001B2B80">
        <w:rPr>
          <w:sz w:val="23"/>
          <w:szCs w:val="23"/>
        </w:rPr>
        <w:t xml:space="preserve"> column</w:t>
      </w:r>
      <w:r w:rsidR="00106D89" w:rsidRPr="001B2B80">
        <w:rPr>
          <w:sz w:val="23"/>
          <w:szCs w:val="23"/>
        </w:rPr>
        <w:t xml:space="preserve"> </w:t>
      </w:r>
      <w:r w:rsidR="001B2B80" w:rsidRPr="001B2B80">
        <w:rPr>
          <w:sz w:val="23"/>
          <w:szCs w:val="23"/>
        </w:rPr>
        <w:t>“</w:t>
      </w:r>
      <w:r w:rsidR="00106D89" w:rsidRPr="001B2B80">
        <w:rPr>
          <w:sz w:val="23"/>
          <w:szCs w:val="23"/>
        </w:rPr>
        <w:t>recommend</w:t>
      </w:r>
      <w:r w:rsidR="001B2B80" w:rsidRPr="001B2B80">
        <w:rPr>
          <w:sz w:val="23"/>
          <w:szCs w:val="23"/>
        </w:rPr>
        <w:t>”,</w:t>
      </w:r>
      <w:r w:rsidR="00106D89" w:rsidRPr="001B2B80">
        <w:rPr>
          <w:sz w:val="23"/>
          <w:szCs w:val="23"/>
        </w:rPr>
        <w:t xml:space="preserve"> replace</w:t>
      </w:r>
      <w:r w:rsidRPr="001B2B80">
        <w:rPr>
          <w:sz w:val="23"/>
          <w:szCs w:val="23"/>
        </w:rPr>
        <w:t>d</w:t>
      </w:r>
      <w:r w:rsidR="00106D89" w:rsidRPr="001B2B80">
        <w:rPr>
          <w:sz w:val="23"/>
          <w:szCs w:val="23"/>
        </w:rPr>
        <w:t xml:space="preserve"> any values that are less than 0 with 0, and replace</w:t>
      </w:r>
      <w:r w:rsidRPr="001B2B80">
        <w:rPr>
          <w:sz w:val="23"/>
          <w:szCs w:val="23"/>
        </w:rPr>
        <w:t>d</w:t>
      </w:r>
      <w:r w:rsidR="00106D89" w:rsidRPr="001B2B80">
        <w:rPr>
          <w:sz w:val="23"/>
          <w:szCs w:val="23"/>
        </w:rPr>
        <w:t xml:space="preserve"> any values that are greater than 10 with 10. </w:t>
      </w:r>
    </w:p>
    <w:p w14:paraId="683557C3" w14:textId="750AFCD3" w:rsidR="000A2EE3" w:rsidRPr="001B2B80" w:rsidRDefault="000A2EE3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349B987A" w14:textId="24BF897E" w:rsidR="00F11D05" w:rsidRPr="001B2B80" w:rsidRDefault="00F11D05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sz w:val="23"/>
          <w:szCs w:val="23"/>
        </w:rPr>
        <w:t>F</w:t>
      </w:r>
      <w:r w:rsidRPr="001B2B80">
        <w:rPr>
          <w:sz w:val="23"/>
          <w:szCs w:val="23"/>
        </w:rPr>
        <w:t>or</w:t>
      </w:r>
      <w:r w:rsidRPr="001B2B80">
        <w:rPr>
          <w:sz w:val="23"/>
          <w:szCs w:val="23"/>
        </w:rPr>
        <w:t xml:space="preserve"> the column</w:t>
      </w:r>
      <w:r w:rsidRPr="001B2B80">
        <w:rPr>
          <w:sz w:val="23"/>
          <w:szCs w:val="23"/>
        </w:rPr>
        <w:t xml:space="preserve"> “recommend”</w:t>
      </w:r>
      <w:r w:rsidRPr="001B2B80">
        <w:rPr>
          <w:sz w:val="23"/>
          <w:szCs w:val="23"/>
        </w:rPr>
        <w:t>,</w:t>
      </w:r>
      <w:r w:rsidRPr="001B2B80">
        <w:rPr>
          <w:sz w:val="23"/>
          <w:szCs w:val="23"/>
        </w:rPr>
        <w:t xml:space="preserve"> below are the counts of the number of unique values after replac</w:t>
      </w:r>
      <w:r w:rsidR="001B2B80" w:rsidRPr="001B2B80">
        <w:rPr>
          <w:sz w:val="23"/>
          <w:szCs w:val="23"/>
        </w:rPr>
        <w:t>ing</w:t>
      </w:r>
      <w:r w:rsidRPr="001B2B80">
        <w:rPr>
          <w:sz w:val="23"/>
          <w:szCs w:val="23"/>
        </w:rPr>
        <w:t xml:space="preserve"> the impossible values.</w:t>
      </w:r>
      <w:r w:rsidR="00461151" w:rsidRPr="001B2B80">
        <w:rPr>
          <w:sz w:val="23"/>
          <w:szCs w:val="23"/>
        </w:rPr>
        <w:t xml:space="preserve"> The rating </w:t>
      </w:r>
      <w:r w:rsidR="001B2B80" w:rsidRPr="001B2B80">
        <w:rPr>
          <w:sz w:val="23"/>
          <w:szCs w:val="23"/>
        </w:rPr>
        <w:t xml:space="preserve">of </w:t>
      </w:r>
      <w:r w:rsidR="00461151" w:rsidRPr="001B2B80">
        <w:rPr>
          <w:sz w:val="23"/>
          <w:szCs w:val="23"/>
        </w:rPr>
        <w:t>7 has the highest number of counts which signifies that most customers likely recommend others.</w:t>
      </w:r>
    </w:p>
    <w:p w14:paraId="015EEABB" w14:textId="315FAD8C" w:rsidR="00F11D05" w:rsidRPr="001B2B80" w:rsidRDefault="00F11D05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3E91B4BE" w14:textId="295DF595" w:rsidR="00F11D05" w:rsidRPr="001B2B80" w:rsidRDefault="00F11D05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noProof/>
        </w:rPr>
        <w:drawing>
          <wp:inline distT="0" distB="0" distL="0" distR="0" wp14:anchorId="14A322C2" wp14:editId="040A4E06">
            <wp:extent cx="5943600" cy="6007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09A2" w14:textId="11FA36A4" w:rsidR="000A2EE3" w:rsidRPr="001B2B80" w:rsidRDefault="000A2EE3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2B11EB48" w14:textId="681C21C0" w:rsidR="006A79E6" w:rsidRPr="001B2B80" w:rsidRDefault="00461151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sz w:val="23"/>
          <w:szCs w:val="23"/>
        </w:rPr>
        <w:t>The average values of all the columns are given below:</w:t>
      </w:r>
    </w:p>
    <w:p w14:paraId="36832933" w14:textId="60D066BD" w:rsidR="00461151" w:rsidRPr="001B2B80" w:rsidRDefault="00461151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36023900" w14:textId="360B9AF8" w:rsidR="00461151" w:rsidRPr="001B2B80" w:rsidRDefault="00461151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noProof/>
        </w:rPr>
        <w:drawing>
          <wp:inline distT="0" distB="0" distL="0" distR="0" wp14:anchorId="7644EBAA" wp14:editId="341B72CD">
            <wp:extent cx="6202017" cy="746760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02017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4F065" w14:textId="128C38EA" w:rsidR="0086659C" w:rsidRDefault="0086659C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2870336A" w14:textId="73712B24" w:rsidR="001B2B80" w:rsidRDefault="001B2B80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579108C6" w14:textId="77777777" w:rsidR="001B2B80" w:rsidRPr="001B2B80" w:rsidRDefault="001B2B80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47C9EFAC" w14:textId="27E318CC" w:rsidR="006A79E6" w:rsidRDefault="001B2B80" w:rsidP="001B2B80">
      <w:pPr>
        <w:pStyle w:val="Default"/>
        <w:spacing w:line="360" w:lineRule="auto"/>
        <w:jc w:val="both"/>
        <w:rPr>
          <w:b/>
          <w:bCs/>
          <w:sz w:val="23"/>
          <w:szCs w:val="23"/>
        </w:rPr>
      </w:pPr>
      <w:r w:rsidRPr="001B2B80">
        <w:rPr>
          <w:b/>
          <w:bCs/>
          <w:sz w:val="23"/>
          <w:szCs w:val="23"/>
        </w:rPr>
        <w:lastRenderedPageBreak/>
        <w:t>SUMMARY:</w:t>
      </w:r>
    </w:p>
    <w:p w14:paraId="7A146F79" w14:textId="750AC9AA" w:rsidR="006A79E6" w:rsidRPr="001B2B80" w:rsidRDefault="00461151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sz w:val="23"/>
          <w:szCs w:val="23"/>
        </w:rPr>
        <w:t xml:space="preserve">The summary of the dataset </w:t>
      </w:r>
      <w:r w:rsidR="00DF0353" w:rsidRPr="001B2B80">
        <w:rPr>
          <w:sz w:val="23"/>
          <w:szCs w:val="23"/>
        </w:rPr>
        <w:t>with no missing values is given below. By looking at the median of the rating columns in the dataset, it is understood that 50% of the customers have given ratings 3 or more for variables X1 to X22</w:t>
      </w:r>
      <w:r w:rsidR="001B2B80" w:rsidRPr="001B2B80">
        <w:rPr>
          <w:sz w:val="23"/>
          <w:szCs w:val="23"/>
        </w:rPr>
        <w:t xml:space="preserve"> and to decide whether they recommend others or not, about 50% of the customers have given a rating of 6 and above which shows that they likely recommend other people.</w:t>
      </w:r>
    </w:p>
    <w:p w14:paraId="19E3B094" w14:textId="4EF9EA6B" w:rsidR="001B2B80" w:rsidRPr="001B2B80" w:rsidRDefault="001B2B80" w:rsidP="001B2B80">
      <w:pPr>
        <w:pStyle w:val="Default"/>
        <w:spacing w:line="360" w:lineRule="auto"/>
        <w:jc w:val="both"/>
        <w:rPr>
          <w:sz w:val="23"/>
          <w:szCs w:val="23"/>
        </w:rPr>
      </w:pPr>
    </w:p>
    <w:p w14:paraId="64A2DDBD" w14:textId="68391988" w:rsidR="001B2B80" w:rsidRPr="001B2B80" w:rsidRDefault="001B2B80" w:rsidP="001B2B80">
      <w:pPr>
        <w:pStyle w:val="Default"/>
        <w:spacing w:line="360" w:lineRule="auto"/>
        <w:jc w:val="both"/>
        <w:rPr>
          <w:sz w:val="23"/>
          <w:szCs w:val="23"/>
        </w:rPr>
      </w:pPr>
      <w:r w:rsidRPr="001B2B80">
        <w:rPr>
          <w:noProof/>
        </w:rPr>
        <w:drawing>
          <wp:inline distT="0" distB="0" distL="0" distR="0" wp14:anchorId="71955D48" wp14:editId="7F368D55">
            <wp:extent cx="5943600" cy="2679700"/>
            <wp:effectExtent l="0" t="0" r="0" b="6350"/>
            <wp:docPr id="17" name="Picture 1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B2E41" w14:textId="697BFC06" w:rsidR="00357F06" w:rsidRPr="001B2B80" w:rsidRDefault="00357F06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25566E7D" w14:textId="7FD9833A" w:rsidR="00653FDA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568C55C2" w14:textId="77777777" w:rsidR="00653FDA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5F9D492C" w14:textId="300CF6E6" w:rsidR="00653FDA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7C68AE31" w14:textId="77777777" w:rsidR="00653FDA" w:rsidRPr="001B2B80" w:rsidRDefault="00653FDA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4A2D4819" w14:textId="77777777" w:rsidR="001F4475" w:rsidRPr="001B2B80" w:rsidRDefault="001F4475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0858CFEA" w14:textId="77777777" w:rsidR="00CD4952" w:rsidRPr="001B2B80" w:rsidRDefault="00CD4952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6906129B" w14:textId="77777777" w:rsidR="008766DE" w:rsidRPr="001B2B80" w:rsidRDefault="008766DE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348108DE" w14:textId="77777777" w:rsidR="008766DE" w:rsidRPr="001B2B80" w:rsidRDefault="008766DE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0A3602EC" w14:textId="77777777" w:rsidR="00E218B2" w:rsidRPr="001B2B80" w:rsidRDefault="00E218B2" w:rsidP="001B2B80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14:paraId="738ED224" w14:textId="77777777" w:rsidR="006818B1" w:rsidRPr="001B2B80" w:rsidRDefault="006818B1" w:rsidP="001B2B80">
      <w:pPr>
        <w:spacing w:line="360" w:lineRule="auto"/>
        <w:jc w:val="both"/>
        <w:rPr>
          <w:rFonts w:ascii="Times New Roman" w:hAnsi="Times New Roman" w:cs="Times New Roman"/>
          <w:lang w:val="en-IN"/>
        </w:rPr>
      </w:pPr>
    </w:p>
    <w:sectPr w:rsidR="006818B1" w:rsidRPr="001B2B80" w:rsidSect="001B2B8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6D389" w14:textId="77777777" w:rsidR="00731AE2" w:rsidRDefault="00731AE2" w:rsidP="001B2B80">
      <w:pPr>
        <w:spacing w:after="0" w:line="240" w:lineRule="auto"/>
      </w:pPr>
      <w:r>
        <w:separator/>
      </w:r>
    </w:p>
  </w:endnote>
  <w:endnote w:type="continuationSeparator" w:id="0">
    <w:p w14:paraId="09E010EC" w14:textId="77777777" w:rsidR="00731AE2" w:rsidRDefault="00731AE2" w:rsidP="001B2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2264A" w14:textId="77777777" w:rsidR="001B2B80" w:rsidRDefault="001B2B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1102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11DAF" w14:textId="223F6223" w:rsidR="001B2B80" w:rsidRDefault="001B2B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D631A3" w14:textId="77777777" w:rsidR="001B2B80" w:rsidRDefault="001B2B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72F87" w14:textId="77777777" w:rsidR="001B2B80" w:rsidRDefault="001B2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181A2" w14:textId="77777777" w:rsidR="00731AE2" w:rsidRDefault="00731AE2" w:rsidP="001B2B80">
      <w:pPr>
        <w:spacing w:after="0" w:line="240" w:lineRule="auto"/>
      </w:pPr>
      <w:r>
        <w:separator/>
      </w:r>
    </w:p>
  </w:footnote>
  <w:footnote w:type="continuationSeparator" w:id="0">
    <w:p w14:paraId="51FBA8BC" w14:textId="77777777" w:rsidR="00731AE2" w:rsidRDefault="00731AE2" w:rsidP="001B2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D77D8" w14:textId="77777777" w:rsidR="001B2B80" w:rsidRDefault="001B2B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93273" w14:textId="49A3C30A" w:rsidR="001B2B80" w:rsidRDefault="001B2B80">
    <w:pPr>
      <w:pStyle w:val="Header"/>
    </w:pPr>
    <w:r>
      <w:t>HARI SELLAPPAN</w:t>
    </w:r>
  </w:p>
  <w:p w14:paraId="624F188A" w14:textId="77777777" w:rsidR="001B2B80" w:rsidRDefault="001B2B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0B05F" w14:textId="77777777" w:rsidR="001B2B80" w:rsidRDefault="001B2B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jI1MbA0MjEyMzBQ0lEKTi0uzszPAykwrAUALDL4QywAAAA="/>
  </w:docVars>
  <w:rsids>
    <w:rsidRoot w:val="006818B1"/>
    <w:rsid w:val="00046D05"/>
    <w:rsid w:val="00052249"/>
    <w:rsid w:val="000A2EE3"/>
    <w:rsid w:val="000D586C"/>
    <w:rsid w:val="00106D89"/>
    <w:rsid w:val="001B2B80"/>
    <w:rsid w:val="001F4475"/>
    <w:rsid w:val="00257A3A"/>
    <w:rsid w:val="00281D9C"/>
    <w:rsid w:val="0033482C"/>
    <w:rsid w:val="00357F06"/>
    <w:rsid w:val="003931EF"/>
    <w:rsid w:val="00461151"/>
    <w:rsid w:val="0054491B"/>
    <w:rsid w:val="00653FDA"/>
    <w:rsid w:val="006818B1"/>
    <w:rsid w:val="006A79E6"/>
    <w:rsid w:val="006D3113"/>
    <w:rsid w:val="007120AF"/>
    <w:rsid w:val="00731AE2"/>
    <w:rsid w:val="007F6B6B"/>
    <w:rsid w:val="008132AF"/>
    <w:rsid w:val="0086659C"/>
    <w:rsid w:val="008766DE"/>
    <w:rsid w:val="008A5F43"/>
    <w:rsid w:val="00924670"/>
    <w:rsid w:val="00CD4952"/>
    <w:rsid w:val="00CE4DF2"/>
    <w:rsid w:val="00DF0353"/>
    <w:rsid w:val="00E218B2"/>
    <w:rsid w:val="00E44A9D"/>
    <w:rsid w:val="00F1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F43F5"/>
  <w15:chartTrackingRefBased/>
  <w15:docId w15:val="{D74F96AC-63AB-4FA2-B966-2983BB1F7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A79E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2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B80"/>
  </w:style>
  <w:style w:type="paragraph" w:styleId="Footer">
    <w:name w:val="footer"/>
    <w:basedOn w:val="Normal"/>
    <w:link w:val="FooterChar"/>
    <w:uiPriority w:val="99"/>
    <w:unhideWhenUsed/>
    <w:rsid w:val="001B2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footer" Target="foot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3.xml"/><Relationship Id="rId10" Type="http://schemas.openxmlformats.org/officeDocument/2006/relationships/image" Target="media/image5.png"/><Relationship Id="rId19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6</Pages>
  <Words>84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 sellappan</dc:creator>
  <cp:keywords/>
  <dc:description/>
  <cp:lastModifiedBy>hari sellappan</cp:lastModifiedBy>
  <cp:revision>4</cp:revision>
  <dcterms:created xsi:type="dcterms:W3CDTF">2022-08-10T19:15:00Z</dcterms:created>
  <dcterms:modified xsi:type="dcterms:W3CDTF">2022-08-11T00:04:00Z</dcterms:modified>
</cp:coreProperties>
</file>